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7cfb778737005df60314fa521e793de00bd589e"/>
    <w:p>
      <w:pPr>
        <w:pStyle w:val="Heading1"/>
      </w:pPr>
      <w:r>
        <w:t xml:space="preserve">Cover Letter for a Baker Position in Zimbabwe Harare</w:t>
      </w:r>
    </w:p>
    <w:p>
      <w:pPr>
        <w:pStyle w:val="FirstParagraph"/>
      </w:pPr>
      <w:r>
        <w:t xml:space="preserve">Dear [Hiring Manager's Name],</w:t>
      </w:r>
    </w:p>
    <w:p>
      <w:pPr>
        <w:pStyle w:val="BodyText"/>
      </w:pPr>
      <w:r>
        <w:t xml:space="preserve">As a dedicated and passionate baker with over [X years] of experience in the culinary arts, I am excited to apply for the Baker position at your esteemed establishment in Zimbabwe Harare. This opportunity aligns perfectly with my professional journey and my commitment to creating exceptional baked goods that reflect both tradition and innovation. Having worked in diverse baking environments, I bring a unique blend of skills, cultural awareness, and a deep appreciation for the local flavors of Zimbabwe Harare. I am eager to contribute my expertise to your team while embracing the vibrant culinary landscape of this dynamic city.</w:t>
      </w:r>
    </w:p>
    <w:bookmarkStart w:id="20" w:name="why-i-am-a-qualified-baker"/>
    <w:p>
      <w:pPr>
        <w:pStyle w:val="Heading2"/>
      </w:pPr>
      <w:r>
        <w:t xml:space="preserve">Why I Am a Qualified Baker</w:t>
      </w:r>
    </w:p>
    <w:p>
      <w:pPr>
        <w:pStyle w:val="FirstParagraph"/>
      </w:pPr>
      <w:r>
        <w:t xml:space="preserve">My journey as a baker began in [City/Region], where I developed a strong foundation in baking techniques, from traditional bread-making to modern pastry arts. Over the years, I have honed my craft through hands-on experience in various settings, including artisanal bakeries, cafes, and community-driven food initiatives. What sets me apart is my ability to adapt recipes to local ingredients while maintaining the highest standards of quality and consistency. In Zimbabwe Harare, where fresh produce like maize, sorghum, and indigenous fruits are staples, I have learned to incorporate these elements into my creations, ensuring that each product resonates with the local palate.</w:t>
      </w:r>
    </w:p>
    <w:p>
      <w:pPr>
        <w:pStyle w:val="BodyText"/>
      </w:pPr>
      <w:r>
        <w:t xml:space="preserve">One of my core strengths is my attention to detail. Whether it’s perfecting the texture of a loaf of bread or crafting intricate pastries, I approach every task with precision and creativity. For instance, during my tenure at [Previous Bakery Name] in [Location], I introduced a line of heritage-inspired breads that utilized locally sourced grains, which significantly boosted customer engagement and sales. This experience taught me the importance of blending tradition with modern techniques to meet the evolving demands of consumers.</w:t>
      </w:r>
    </w:p>
    <w:bookmarkEnd w:id="20"/>
    <w:bookmarkStart w:id="21" w:name="Xf74f80e1907872a601349f91a54e0f74f78b19a"/>
    <w:p>
      <w:pPr>
        <w:pStyle w:val="Heading2"/>
      </w:pPr>
      <w:r>
        <w:t xml:space="preserve">Understanding the Market in Zimbabwe Harare</w:t>
      </w:r>
    </w:p>
    <w:p>
      <w:pPr>
        <w:pStyle w:val="FirstParagraph"/>
      </w:pPr>
      <w:r>
        <w:t xml:space="preserve">Zimbabwe Harare is a city where food culture is deeply rooted in community and heritage. As a baker, I understand that success here requires more than technical skill—it demands an understanding of local customs, seasonal availability, and the preferences of diverse demographics. My time spent working in this region has allowed me to build relationships with local farmers and suppliers, ensuring that I always have access to the freshest ingredients. This connection not only enhances the quality of my products but also supports the local economy, a value I hold dear.</w:t>
      </w:r>
    </w:p>
    <w:p>
      <w:pPr>
        <w:pStyle w:val="BodyText"/>
      </w:pPr>
      <w:r>
        <w:t xml:space="preserve">Moreover, Harare’s growing emphasis on health-conscious and sustainable practices has inspired me to experiment with alternative ingredients and methods. For example, I have developed gluten-free and vegan options that cater to modern dietary trends while staying true to the essence of traditional Zimbabwean baking. These innovations have been well-received by customers who appreciate both authenticity and innovation in their food.</w:t>
      </w:r>
    </w:p>
    <w:bookmarkEnd w:id="21"/>
    <w:bookmarkStart w:id="22" w:name="why-your-establishment-stands-out"/>
    <w:p>
      <w:pPr>
        <w:pStyle w:val="Heading2"/>
      </w:pPr>
      <w:r>
        <w:t xml:space="preserve">Why Your Establishment Stands Out</w:t>
      </w:r>
    </w:p>
    <w:p>
      <w:pPr>
        <w:pStyle w:val="FirstParagraph"/>
      </w:pPr>
      <w:r>
        <w:t xml:space="preserve">Your bakery’s reputation for excellence and community involvement resonates deeply with my professional aspirations. I am particularly impressed by your commitment to [specific detail about the bakery, e.g., “sourcing organic ingredients” or “supporting local artisans”]. As a baker, I believe that a business thrives when it fosters connections with its customers and the broader community. Your focus on [mention a specific value or initiative] aligns perfectly with my own philosophy of creating not just food, but experiences that bring people together.</w:t>
      </w:r>
    </w:p>
    <w:p>
      <w:pPr>
        <w:pStyle w:val="BodyText"/>
      </w:pPr>
      <w:r>
        <w:t xml:space="preserve">I am especially drawn to the opportunity to contribute to your team in Zimbabwe Harare because of the city’s unique energy and cultural richness. Harare is a place where tradition and modernity coexist, and I am eager to play a role in preserving its culinary heritage while embracing new ideas. Whether it’s crafting a warm loaf of bread for a local family or designing an eye-catching pastry for a special occasion, I am committed to delivering products that reflect the heart of this community.</w:t>
      </w:r>
    </w:p>
    <w:bookmarkEnd w:id="22"/>
    <w:bookmarkStart w:id="23" w:name="my-vision-for-collaboration"/>
    <w:p>
      <w:pPr>
        <w:pStyle w:val="Heading2"/>
      </w:pPr>
      <w:r>
        <w:t xml:space="preserve">My Vision for Collaboration</w:t>
      </w:r>
    </w:p>
    <w:p>
      <w:pPr>
        <w:pStyle w:val="FirstParagraph"/>
      </w:pPr>
      <w:r>
        <w:t xml:space="preserve">As a baker, I thrive in environments that encourage creativity and collaboration. I am confident that my proactive attitude, problem-solving skills, and ability to work under pressure will make me a valuable asset to your team. I am also open to learning from your existing processes and traditions, as I believe that every bakery has its own unique identity worth celebrating.</w:t>
      </w:r>
    </w:p>
    <w:p>
      <w:pPr>
        <w:pStyle w:val="BodyText"/>
      </w:pPr>
      <w:r>
        <w:t xml:space="preserve">In addition to my technical expertise, I bring a strong work ethic and a passion for customer service. I take pride in building relationships with regulars and ensuring that each visit is memorable. In Zimbabwe Harare, where personal connections are vital, I am eager to contribute to the kind of atmosphere that turns customers into loyal advocates of your baker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Baker in Zimbabwe Harare. My experience, cultural awareness, and dedication to quality make me a strong candidate for this role. I would be honored to bring my skills and passion to your establishment while contributing to the continued success of your bakery. Thank you for considering my application. I look forward to the opportunity to discuss how I can support your goals and help elevate the baking experience in Hara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0T19:32:35Z</dcterms:created>
  <dcterms:modified xsi:type="dcterms:W3CDTF">2026-07-20T19:32:35Z</dcterms:modified>
</cp:coreProperties>
</file>

<file path=docProps/custom.xml><?xml version="1.0" encoding="utf-8"?>
<Properties xmlns="http://schemas.openxmlformats.org/officeDocument/2006/custom-properties" xmlns:vt="http://schemas.openxmlformats.org/officeDocument/2006/docPropsVTypes"/>
</file>